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F3BBD" w14:textId="77777777" w:rsidR="006D103B" w:rsidRDefault="006D103B" w:rsidP="006D103B">
      <w:pPr>
        <w:jc w:val="center"/>
        <w:rPr>
          <w:b/>
          <w:sz w:val="36"/>
          <w:u w:val="double"/>
        </w:rPr>
      </w:pPr>
      <w:r w:rsidRPr="00965E45">
        <w:rPr>
          <w:b/>
          <w:sz w:val="36"/>
          <w:u w:val="double"/>
        </w:rPr>
        <w:t>News App</w:t>
      </w:r>
    </w:p>
    <w:p w14:paraId="21938A0B" w14:textId="77777777" w:rsidR="006D103B" w:rsidRDefault="006D103B" w:rsidP="006D103B">
      <w:pPr>
        <w:rPr>
          <w:b/>
          <w:u w:val="double"/>
        </w:rPr>
      </w:pPr>
      <w:r w:rsidRPr="00965E45">
        <w:rPr>
          <w:b/>
          <w:u w:val="double"/>
        </w:rPr>
        <w:t>Start:</w:t>
      </w:r>
    </w:p>
    <w:p w14:paraId="34238D4E" w14:textId="77777777" w:rsidR="006D103B" w:rsidRDefault="006D103B" w:rsidP="006D103B">
      <w:r>
        <w:t>Follow the following guidelines to run app.</w:t>
      </w:r>
    </w:p>
    <w:p w14:paraId="52F0C3D9" w14:textId="29A7CBD4" w:rsidR="006D103B" w:rsidRDefault="006D103B" w:rsidP="006D103B">
      <w:pPr>
        <w:pStyle w:val="ListParagraph"/>
        <w:numPr>
          <w:ilvl w:val="0"/>
          <w:numId w:val="1"/>
        </w:numPr>
      </w:pPr>
      <w:r>
        <w:t xml:space="preserve">Go to directory named </w:t>
      </w:r>
      <w:proofErr w:type="spellStart"/>
      <w:r>
        <w:t>newsapp</w:t>
      </w:r>
      <w:proofErr w:type="spellEnd"/>
      <w:r>
        <w:t>.</w:t>
      </w:r>
    </w:p>
    <w:p w14:paraId="799645DA" w14:textId="77777777" w:rsidR="006D103B" w:rsidRDefault="006D103B" w:rsidP="006D103B">
      <w:pPr>
        <w:pStyle w:val="ListParagraph"/>
        <w:numPr>
          <w:ilvl w:val="0"/>
          <w:numId w:val="1"/>
        </w:numPr>
      </w:pPr>
      <w:r>
        <w:t xml:space="preserve">Open CMD Their and run the following </w:t>
      </w:r>
      <w:proofErr w:type="spellStart"/>
      <w:r>
        <w:t>Comands</w:t>
      </w:r>
      <w:proofErr w:type="spellEnd"/>
    </w:p>
    <w:p w14:paraId="1502BD3A" w14:textId="77777777" w:rsidR="006D103B" w:rsidRDefault="006D103B" w:rsidP="006D103B">
      <w:pPr>
        <w:pStyle w:val="ListParagraph"/>
        <w:numPr>
          <w:ilvl w:val="0"/>
          <w:numId w:val="1"/>
        </w:numPr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</w:p>
    <w:p w14:paraId="25220575" w14:textId="77777777" w:rsidR="006D103B" w:rsidRDefault="006D103B" w:rsidP="006D103B">
      <w:pPr>
        <w:pStyle w:val="ListParagraph"/>
        <w:numPr>
          <w:ilvl w:val="0"/>
          <w:numId w:val="1"/>
        </w:numPr>
      </w:pPr>
      <w:proofErr w:type="spellStart"/>
      <w:r>
        <w:t>npm</w:t>
      </w:r>
      <w:proofErr w:type="spellEnd"/>
      <w:r>
        <w:t xml:space="preserve"> start</w:t>
      </w:r>
    </w:p>
    <w:p w14:paraId="25381380" w14:textId="77777777" w:rsidR="006D103B" w:rsidRDefault="006D103B" w:rsidP="006D103B">
      <w:pPr>
        <w:rPr>
          <w:b/>
          <w:u w:val="double"/>
        </w:rPr>
      </w:pPr>
      <w:r w:rsidRPr="00965E45">
        <w:rPr>
          <w:b/>
          <w:u w:val="double"/>
        </w:rPr>
        <w:t>Features:</w:t>
      </w:r>
    </w:p>
    <w:p w14:paraId="7350DF9A" w14:textId="77777777" w:rsidR="006D103B" w:rsidRDefault="006D103B" w:rsidP="006D103B">
      <w:r>
        <w:t xml:space="preserve">It </w:t>
      </w:r>
      <w:proofErr w:type="gramStart"/>
      <w:r>
        <w:t>have</w:t>
      </w:r>
      <w:proofErr w:type="gramEnd"/>
      <w:r>
        <w:t xml:space="preserve"> the following features.</w:t>
      </w:r>
    </w:p>
    <w:p w14:paraId="009F0971" w14:textId="77777777" w:rsidR="006D103B" w:rsidRDefault="006D103B" w:rsidP="006D103B">
      <w:pPr>
        <w:pStyle w:val="ListParagraph"/>
        <w:numPr>
          <w:ilvl w:val="0"/>
          <w:numId w:val="2"/>
        </w:numPr>
      </w:pPr>
      <w:r>
        <w:t>A Navbar through which you can navigate to and view different sections of app</w:t>
      </w:r>
    </w:p>
    <w:p w14:paraId="7039D624" w14:textId="77777777" w:rsidR="006D103B" w:rsidRDefault="006D103B" w:rsidP="006D103B">
      <w:pPr>
        <w:pStyle w:val="ListParagraph"/>
        <w:numPr>
          <w:ilvl w:val="0"/>
          <w:numId w:val="2"/>
        </w:numPr>
      </w:pPr>
      <w:r>
        <w:t>News Posts Where you can see news.</w:t>
      </w:r>
    </w:p>
    <w:p w14:paraId="75D915B7" w14:textId="77777777" w:rsidR="006D103B" w:rsidRDefault="006D103B" w:rsidP="006D103B">
      <w:pPr>
        <w:pStyle w:val="ListParagraph"/>
        <w:numPr>
          <w:ilvl w:val="0"/>
          <w:numId w:val="2"/>
        </w:numPr>
      </w:pPr>
      <w:r>
        <w:t>News will be shown for two countries USA and UK.</w:t>
      </w:r>
    </w:p>
    <w:p w14:paraId="242315C7" w14:textId="77777777" w:rsidR="006D103B" w:rsidRDefault="006D103B" w:rsidP="006D103B">
      <w:pPr>
        <w:pStyle w:val="ListParagraph"/>
        <w:numPr>
          <w:ilvl w:val="0"/>
          <w:numId w:val="2"/>
        </w:numPr>
      </w:pPr>
      <w:r>
        <w:t>News Posts will be displayed according to the country that you have selected.</w:t>
      </w:r>
    </w:p>
    <w:p w14:paraId="7107365A" w14:textId="77777777" w:rsidR="006D103B" w:rsidRDefault="006D103B" w:rsidP="006D103B">
      <w:pPr>
        <w:pStyle w:val="ListParagraph"/>
        <w:numPr>
          <w:ilvl w:val="0"/>
          <w:numId w:val="2"/>
        </w:numPr>
      </w:pPr>
      <w:r>
        <w:t>In search filter the posts will be displayed according to the text that you have entered.</w:t>
      </w:r>
    </w:p>
    <w:p w14:paraId="3CBD0A57" w14:textId="77777777" w:rsidR="006D103B" w:rsidRPr="00965E45" w:rsidRDefault="006D103B" w:rsidP="006D103B">
      <w:pPr>
        <w:pStyle w:val="ListParagraph"/>
        <w:numPr>
          <w:ilvl w:val="0"/>
          <w:numId w:val="2"/>
        </w:numPr>
      </w:pPr>
      <w:r>
        <w:t>The Post that we click will be shown in a full page.</w:t>
      </w:r>
    </w:p>
    <w:p w14:paraId="26E51228" w14:textId="77777777" w:rsidR="00DC7EDE" w:rsidRDefault="00DC7EDE">
      <w:bookmarkStart w:id="0" w:name="_GoBack"/>
      <w:bookmarkEnd w:id="0"/>
    </w:p>
    <w:sectPr w:rsidR="00DC7E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BC4B03"/>
    <w:multiLevelType w:val="hybridMultilevel"/>
    <w:tmpl w:val="CBB8F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C41C86"/>
    <w:multiLevelType w:val="hybridMultilevel"/>
    <w:tmpl w:val="B7385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jGyNDOwtDCxNDBS0lEKTi0uzszPAykwrAUAFZae0CwAAAA="/>
  </w:docVars>
  <w:rsids>
    <w:rsidRoot w:val="00F5516D"/>
    <w:rsid w:val="006D103B"/>
    <w:rsid w:val="008A0811"/>
    <w:rsid w:val="00DC7EDE"/>
    <w:rsid w:val="00F55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D7AA0"/>
  <w15:chartTrackingRefBased/>
  <w15:docId w15:val="{C051CD7B-26CD-41AB-9F26-9C5001644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10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0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asser Rasool</dc:creator>
  <cp:keywords/>
  <dc:description/>
  <cp:lastModifiedBy>Mudasser Rasool</cp:lastModifiedBy>
  <cp:revision>4</cp:revision>
  <dcterms:created xsi:type="dcterms:W3CDTF">2023-08-31T02:58:00Z</dcterms:created>
  <dcterms:modified xsi:type="dcterms:W3CDTF">2023-08-31T11:19:00Z</dcterms:modified>
</cp:coreProperties>
</file>